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428BDB" w14:textId="77777777" w:rsidR="006306E5" w:rsidRPr="001F16F6" w:rsidRDefault="001E352B" w:rsidP="001F16F6">
      <w:pPr>
        <w:pStyle w:val="Ttulo"/>
      </w:pPr>
      <w:r w:rsidRPr="001F16F6">
        <w:t>Module3_word document</w:t>
      </w:r>
    </w:p>
    <w:p w14:paraId="04FC0709" w14:textId="77777777" w:rsidR="006306E5" w:rsidRDefault="001E352B">
      <w:pPr>
        <w:pStyle w:val="Author"/>
      </w:pPr>
      <w:r>
        <w:t>M</w:t>
      </w:r>
      <w:r>
        <w:t>agdalena</w:t>
      </w:r>
    </w:p>
    <w:p w14:paraId="53A699C4" w14:textId="77777777" w:rsidR="006306E5" w:rsidRDefault="001E352B">
      <w:pPr>
        <w:pStyle w:val="Data"/>
      </w:pPr>
      <w:r>
        <w:t>16/03/2021</w:t>
      </w:r>
    </w:p>
    <w:p w14:paraId="3965E891" w14:textId="77777777" w:rsidR="006306E5" w:rsidRPr="00822019" w:rsidRDefault="001E352B" w:rsidP="00822019">
      <w:pPr>
        <w:pStyle w:val="Ttulo2"/>
      </w:pPr>
      <w:bookmarkStart w:id="0" w:name="r-markdown"/>
      <w:r w:rsidRPr="00822019">
        <w:t>R Markdown</w:t>
      </w:r>
    </w:p>
    <w:p w14:paraId="1597DFE4" w14:textId="77777777" w:rsidR="006306E5" w:rsidRDefault="001E352B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iperligao"/>
          </w:rPr>
          <w:t>http://rmarkdown.rstudio.com</w:t>
        </w:r>
      </w:hyperlink>
      <w:r>
        <w:t>.</w:t>
      </w:r>
    </w:p>
    <w:p w14:paraId="7E74DFCD" w14:textId="77777777" w:rsidR="006306E5" w:rsidRDefault="001E352B">
      <w:pPr>
        <w:pStyle w:val="Corpodetexto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4BAC198" w14:textId="77777777" w:rsidR="006306E5" w:rsidRDefault="001E352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6BA1C373" w14:textId="77777777" w:rsidR="006306E5" w:rsidRDefault="001E352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7D40DCF" w14:textId="77777777" w:rsidR="006306E5" w:rsidRDefault="001E352B" w:rsidP="00822019">
      <w:pPr>
        <w:pStyle w:val="Ttulo2"/>
      </w:pPr>
      <w:bookmarkStart w:id="1" w:name="including-plots"/>
      <w:bookmarkEnd w:id="0"/>
      <w:r>
        <w:t>Including Plots</w:t>
      </w:r>
    </w:p>
    <w:p w14:paraId="5D22A1ED" w14:textId="77777777" w:rsidR="006306E5" w:rsidRDefault="001E352B">
      <w:pPr>
        <w:pStyle w:val="FirstParagraph"/>
      </w:pPr>
      <w:r>
        <w:t>Y</w:t>
      </w:r>
      <w:r>
        <w:t>ou can also embed plots, for example:</w:t>
      </w:r>
    </w:p>
    <w:p w14:paraId="14AAF83D" w14:textId="77777777" w:rsidR="006306E5" w:rsidRDefault="001E352B">
      <w:pPr>
        <w:pStyle w:val="Corpodetexto"/>
      </w:pPr>
      <w:r>
        <w:rPr>
          <w:noProof/>
        </w:rPr>
        <w:lastRenderedPageBreak/>
        <w:drawing>
          <wp:inline distT="0" distB="0" distL="0" distR="0" wp14:anchorId="2A395E90" wp14:editId="75ED8191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01E84A" w14:textId="77777777" w:rsidR="006306E5" w:rsidRDefault="001E352B">
      <w:pPr>
        <w:pStyle w:val="Corpodetexto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6306E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4A695E" w14:textId="77777777" w:rsidR="001E352B" w:rsidRDefault="001E352B">
      <w:pPr>
        <w:spacing w:after="0"/>
      </w:pPr>
      <w:r>
        <w:separator/>
      </w:r>
    </w:p>
  </w:endnote>
  <w:endnote w:type="continuationSeparator" w:id="0">
    <w:p w14:paraId="5D02641B" w14:textId="77777777" w:rsidR="001E352B" w:rsidRDefault="001E35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AE3D94" w14:textId="77777777" w:rsidR="001E352B" w:rsidRDefault="001E352B">
      <w:r>
        <w:separator/>
      </w:r>
    </w:p>
  </w:footnote>
  <w:footnote w:type="continuationSeparator" w:id="0">
    <w:p w14:paraId="176FAEFB" w14:textId="77777777" w:rsidR="001E352B" w:rsidRDefault="001E35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490EA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62E58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8A46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6F474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9241F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AE50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DA20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2E7E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A9838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57EBD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00008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352B"/>
    <w:rsid w:val="001F16F6"/>
    <w:rsid w:val="004E29B3"/>
    <w:rsid w:val="00590D07"/>
    <w:rsid w:val="006306E5"/>
    <w:rsid w:val="00714950"/>
    <w:rsid w:val="00784D58"/>
    <w:rsid w:val="0082201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145BA8"/>
  <w15:docId w15:val="{C65C72F3-64CC-41E8-BBE5-2F245C4F1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82201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1F16F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arter">
    <w:name w:val="Corpo de texto Caráter"/>
    <w:basedOn w:val="Tipodeletrapredefinidodopargrafo"/>
    <w:link w:val="Corpodetexto"/>
    <w:rsid w:val="001F16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0</Words>
  <Characters>798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_word document</dc:title>
  <dc:creator>Magdalena</dc:creator>
  <cp:keywords/>
  <cp:lastModifiedBy>Magdalena Lewicka</cp:lastModifiedBy>
  <cp:revision>4</cp:revision>
  <dcterms:created xsi:type="dcterms:W3CDTF">2021-03-16T14:14:00Z</dcterms:created>
  <dcterms:modified xsi:type="dcterms:W3CDTF">2021-03-16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3/2021</vt:lpwstr>
  </property>
  <property fmtid="{D5CDD505-2E9C-101B-9397-08002B2CF9AE}" pid="3" name="output">
    <vt:lpwstr/>
  </property>
</Properties>
</file>